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3.R</w:t>
      </w:r>
    </w:p>
    <w:p>
      <w:pPr>
        <w:pStyle w:val="Author"/>
      </w:pPr>
      <w:r>
        <w:t xml:space="preserve">renan</w:t>
      </w:r>
    </w:p>
    <w:p>
      <w:pPr>
        <w:pStyle w:val="Date"/>
      </w:pPr>
      <w:r>
        <w:t xml:space="preserve">2024-04-21</w:t>
      </w:r>
    </w:p>
    <w:p>
      <w:pPr>
        <w:pStyle w:val="SourceCode"/>
      </w:pPr>
      <w:r>
        <w:rPr>
          <w:rStyle w:val="CommentTok"/>
        </w:rPr>
        <w:t xml:space="preserve"># Exercicio3.R</w:t>
      </w:r>
      <w:r>
        <w:br/>
      </w:r>
      <w:r>
        <w:rPr>
          <w:rStyle w:val="DocumentationTok"/>
        </w:rPr>
        <w:t xml:space="preserve">## Alunos: Davi Rodrigues Chiqueti, Michelli Patricia Luvison, Renan dos Santos Silva</w:t>
      </w:r>
      <w:r>
        <w:br/>
      </w:r>
      <w:r>
        <w:rPr>
          <w:rStyle w:val="DocumentationTok"/>
        </w:rPr>
        <w:t xml:space="preserve">### 2024-04-19</w:t>
      </w:r>
      <w:r>
        <w:br/>
      </w:r>
      <w:r>
        <w:br/>
      </w:r>
      <w:r>
        <w:rPr>
          <w:rStyle w:val="CommentTok"/>
        </w:rPr>
        <w:t xml:space="preserve"># Leitura dos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iona uma amostra ao acaso com 600 observaçõ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arante a reprodutibilidade da amostra</w:t>
      </w:r>
      <w:r>
        <w:br/>
      </w:r>
      <w:r>
        <w:rPr>
          <w:rStyle w:val="NormalTok"/>
        </w:rPr>
        <w:t xml:space="preserve">amo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Questão 1: Calcule a média, desvio padrão e coeficiente de variação para as seguintes variáveis:</w:t>
      </w:r>
      <w:r>
        <w:br/>
      </w:r>
      <w:r>
        <w:rPr>
          <w:rStyle w:val="DocumentationTok"/>
        </w:rPr>
        <w:t xml:space="preserve">## A: battery_power em função de touch_screen</w:t>
      </w:r>
      <w:r>
        <w:br/>
      </w:r>
      <w:r>
        <w:rPr>
          <w:rStyle w:val="NormalTok"/>
        </w:rPr>
        <w:t xml:space="preserve">bateria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s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uch_scre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ttery_pow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vio_padr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ttery_pow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iciente_variacao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ttery_powe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ttery_power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Conclusão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CommentTok"/>
        </w:rPr>
        <w:t xml:space="preserve"># B: m_dep em função de touch_screen</w:t>
      </w:r>
      <w:r>
        <w:br/>
      </w:r>
      <w:r>
        <w:rPr>
          <w:rStyle w:val="NormalTok"/>
        </w:rPr>
        <w:t xml:space="preserve">profund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s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uch_scre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_de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vio_padr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_de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_variacao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_de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_de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Conclusão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CommentTok"/>
        </w:rPr>
        <w:t xml:space="preserve"># C: int_memory em função de blue</w:t>
      </w:r>
      <w:r>
        <w:br/>
      </w:r>
      <w:r>
        <w:rPr>
          <w:rStyle w:val="NormalTok"/>
        </w:rPr>
        <w:t xml:space="preserve">memoria_inte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s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_mem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vio_padr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t_mem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_variacao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t_memor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_memory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Conclusão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Gráfico do item 1.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ostr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uch_scree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ttery_pow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relacionando a vida da bateria por tela tocá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a tocá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a da bate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o item 1.b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ostr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uch_scree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_d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relacionando a profundidade por tela tocá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ch Sc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bi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o item 1.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ostr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t_mem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relacionando a memória interna por bluet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t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Mem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3.R</dc:title>
  <dc:creator>renan</dc:creator>
  <cp:keywords/>
  <dcterms:created xsi:type="dcterms:W3CDTF">2024-04-21T06:21:32Z</dcterms:created>
  <dcterms:modified xsi:type="dcterms:W3CDTF">2024-04-21T06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1</vt:lpwstr>
  </property>
</Properties>
</file>